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E330C" w14:textId="7F18660F" w:rsidR="00AE6C76" w:rsidRDefault="00AE6C76" w:rsidP="00AE6C76">
      <w:pPr>
        <w:spacing w:after="12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Table 1:  Where parents access information about COVID-19</w:t>
      </w:r>
      <w:r w:rsidR="004363B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(N=126)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5870"/>
        <w:gridCol w:w="1218"/>
        <w:gridCol w:w="636"/>
      </w:tblGrid>
      <w:tr w:rsidR="00AE6C76" w14:paraId="5FF80292" w14:textId="77777777" w:rsidTr="00767112">
        <w:tc>
          <w:tcPr>
            <w:tcW w:w="5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47931FF" w14:textId="6EAA2FA4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87FC6ED" w14:textId="67FDE0D5" w:rsidR="00AE6C76" w:rsidRDefault="00A47009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n</w:t>
            </w:r>
          </w:p>
        </w:tc>
        <w:tc>
          <w:tcPr>
            <w:tcW w:w="63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8FF29EC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AE6C76" w14:paraId="753EDAAA" w14:textId="77777777" w:rsidTr="00767112">
        <w:tc>
          <w:tcPr>
            <w:tcW w:w="587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88791F3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istry of Health Website</w:t>
            </w:r>
          </w:p>
        </w:tc>
        <w:tc>
          <w:tcPr>
            <w:tcW w:w="1218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3F6FB3C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</w:t>
            </w:r>
          </w:p>
        </w:tc>
        <w:tc>
          <w:tcPr>
            <w:tcW w:w="636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510EC1D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</w:tr>
      <w:tr w:rsidR="00AE6C76" w14:paraId="45A6B2EB" w14:textId="77777777" w:rsidTr="00767112">
        <w:tc>
          <w:tcPr>
            <w:tcW w:w="5870" w:type="dxa"/>
            <w:shd w:val="clear" w:color="auto" w:fill="FFFFFF" w:themeFill="background1"/>
          </w:tcPr>
          <w:p w14:paraId="0757AC90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V</w:t>
            </w:r>
          </w:p>
        </w:tc>
        <w:tc>
          <w:tcPr>
            <w:tcW w:w="1218" w:type="dxa"/>
            <w:shd w:val="clear" w:color="auto" w:fill="FFFFFF" w:themeFill="background1"/>
          </w:tcPr>
          <w:p w14:paraId="4983CD14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9</w:t>
            </w:r>
          </w:p>
        </w:tc>
        <w:tc>
          <w:tcPr>
            <w:tcW w:w="636" w:type="dxa"/>
            <w:shd w:val="clear" w:color="auto" w:fill="FFFFFF" w:themeFill="background1"/>
          </w:tcPr>
          <w:p w14:paraId="605F5E04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</w:tr>
      <w:tr w:rsidR="00AE6C76" w14:paraId="36C45A20" w14:textId="77777777" w:rsidTr="00767112">
        <w:tc>
          <w:tcPr>
            <w:tcW w:w="5870" w:type="dxa"/>
            <w:shd w:val="clear" w:color="auto" w:fill="FFFFFF" w:themeFill="background1"/>
          </w:tcPr>
          <w:p w14:paraId="272AB7B1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et (Google)</w:t>
            </w:r>
          </w:p>
        </w:tc>
        <w:tc>
          <w:tcPr>
            <w:tcW w:w="1218" w:type="dxa"/>
            <w:shd w:val="clear" w:color="auto" w:fill="FFFFFF" w:themeFill="background1"/>
          </w:tcPr>
          <w:p w14:paraId="2CD5BE5E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636" w:type="dxa"/>
            <w:shd w:val="clear" w:color="auto" w:fill="FFFFFF" w:themeFill="background1"/>
          </w:tcPr>
          <w:p w14:paraId="1EF4F76A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</w:tr>
      <w:tr w:rsidR="00AE6C76" w14:paraId="39567373" w14:textId="77777777" w:rsidTr="00767112">
        <w:tc>
          <w:tcPr>
            <w:tcW w:w="5870" w:type="dxa"/>
            <w:shd w:val="clear" w:color="auto" w:fill="FFFFFF" w:themeFill="background1"/>
          </w:tcPr>
          <w:p w14:paraId="25C25571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istry of Health Website</w:t>
            </w:r>
          </w:p>
        </w:tc>
        <w:tc>
          <w:tcPr>
            <w:tcW w:w="1218" w:type="dxa"/>
            <w:shd w:val="clear" w:color="auto" w:fill="FFFFFF" w:themeFill="background1"/>
          </w:tcPr>
          <w:p w14:paraId="2B54A565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636" w:type="dxa"/>
            <w:shd w:val="clear" w:color="auto" w:fill="FFFFFF" w:themeFill="background1"/>
          </w:tcPr>
          <w:p w14:paraId="6959E942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</w:tr>
      <w:tr w:rsidR="00AE6C76" w14:paraId="4BB7D63E" w14:textId="77777777" w:rsidTr="00767112">
        <w:tc>
          <w:tcPr>
            <w:tcW w:w="5870" w:type="dxa"/>
            <w:shd w:val="clear" w:color="auto" w:fill="FFFFFF" w:themeFill="background1"/>
          </w:tcPr>
          <w:p w14:paraId="4497E0E3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et news</w:t>
            </w:r>
          </w:p>
        </w:tc>
        <w:tc>
          <w:tcPr>
            <w:tcW w:w="1218" w:type="dxa"/>
            <w:shd w:val="clear" w:color="auto" w:fill="FFFFFF" w:themeFill="background1"/>
          </w:tcPr>
          <w:p w14:paraId="119B43B4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636" w:type="dxa"/>
            <w:shd w:val="clear" w:color="auto" w:fill="FFFFFF" w:themeFill="background1"/>
          </w:tcPr>
          <w:p w14:paraId="0C80FEB3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</w:tr>
      <w:tr w:rsidR="00AE6C76" w14:paraId="2AF788FC" w14:textId="77777777" w:rsidTr="00767112">
        <w:tc>
          <w:tcPr>
            <w:tcW w:w="5870" w:type="dxa"/>
            <w:shd w:val="clear" w:color="auto" w:fill="FFFFFF" w:themeFill="background1"/>
          </w:tcPr>
          <w:p w14:paraId="66A2F1B9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cial media (Twitter, Facebook, Instagram)</w:t>
            </w:r>
          </w:p>
        </w:tc>
        <w:tc>
          <w:tcPr>
            <w:tcW w:w="1218" w:type="dxa"/>
            <w:shd w:val="clear" w:color="auto" w:fill="FFFFFF" w:themeFill="background1"/>
          </w:tcPr>
          <w:p w14:paraId="142020F3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636" w:type="dxa"/>
            <w:shd w:val="clear" w:color="auto" w:fill="FFFFFF" w:themeFill="background1"/>
          </w:tcPr>
          <w:p w14:paraId="2F9CBC7B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</w:tr>
      <w:tr w:rsidR="00AE6C76" w14:paraId="3837CB38" w14:textId="77777777" w:rsidTr="00767112">
        <w:tc>
          <w:tcPr>
            <w:tcW w:w="5870" w:type="dxa"/>
            <w:shd w:val="clear" w:color="auto" w:fill="FFFFFF" w:themeFill="background1"/>
          </w:tcPr>
          <w:p w14:paraId="754EFE44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spapers and magazines</w:t>
            </w:r>
          </w:p>
        </w:tc>
        <w:tc>
          <w:tcPr>
            <w:tcW w:w="1218" w:type="dxa"/>
            <w:shd w:val="clear" w:color="auto" w:fill="FFFFFF" w:themeFill="background1"/>
          </w:tcPr>
          <w:p w14:paraId="727D64EB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636" w:type="dxa"/>
            <w:shd w:val="clear" w:color="auto" w:fill="FFFFFF" w:themeFill="background1"/>
          </w:tcPr>
          <w:p w14:paraId="4F959311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AE6C76" w14:paraId="5CCB1A1B" w14:textId="77777777" w:rsidTr="00767112">
        <w:tc>
          <w:tcPr>
            <w:tcW w:w="5870" w:type="dxa"/>
            <w:shd w:val="clear" w:color="auto" w:fill="FFFFFF" w:themeFill="background1"/>
          </w:tcPr>
          <w:p w14:paraId="4F7BE73A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mily</w:t>
            </w:r>
          </w:p>
        </w:tc>
        <w:tc>
          <w:tcPr>
            <w:tcW w:w="1218" w:type="dxa"/>
            <w:shd w:val="clear" w:color="auto" w:fill="FFFFFF" w:themeFill="background1"/>
          </w:tcPr>
          <w:p w14:paraId="5F628BA3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636" w:type="dxa"/>
            <w:shd w:val="clear" w:color="auto" w:fill="FFFFFF" w:themeFill="background1"/>
          </w:tcPr>
          <w:p w14:paraId="6293D7CF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</w:tr>
      <w:tr w:rsidR="00AE6C76" w14:paraId="57CF68A9" w14:textId="77777777" w:rsidTr="00767112">
        <w:tc>
          <w:tcPr>
            <w:tcW w:w="5870" w:type="dxa"/>
            <w:shd w:val="clear" w:color="auto" w:fill="FFFFFF" w:themeFill="background1"/>
          </w:tcPr>
          <w:p w14:paraId="76B56BF3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atsApp</w:t>
            </w:r>
          </w:p>
        </w:tc>
        <w:tc>
          <w:tcPr>
            <w:tcW w:w="1218" w:type="dxa"/>
            <w:shd w:val="clear" w:color="auto" w:fill="FFFFFF" w:themeFill="background1"/>
          </w:tcPr>
          <w:p w14:paraId="28FB49EE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636" w:type="dxa"/>
            <w:shd w:val="clear" w:color="auto" w:fill="FFFFFF" w:themeFill="background1"/>
          </w:tcPr>
          <w:p w14:paraId="4B5004A7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AE6C76" w14:paraId="33DAE917" w14:textId="77777777" w:rsidTr="00767112">
        <w:tc>
          <w:tcPr>
            <w:tcW w:w="5870" w:type="dxa"/>
            <w:shd w:val="clear" w:color="auto" w:fill="FFFFFF" w:themeFill="background1"/>
          </w:tcPr>
          <w:p w14:paraId="4AEF0E1C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iends</w:t>
            </w:r>
          </w:p>
        </w:tc>
        <w:tc>
          <w:tcPr>
            <w:tcW w:w="1218" w:type="dxa"/>
            <w:shd w:val="clear" w:color="auto" w:fill="FFFFFF" w:themeFill="background1"/>
          </w:tcPr>
          <w:p w14:paraId="4FFD2588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636" w:type="dxa"/>
            <w:shd w:val="clear" w:color="auto" w:fill="FFFFFF" w:themeFill="background1"/>
          </w:tcPr>
          <w:p w14:paraId="3D95B8AF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AE6C76" w14:paraId="4F91D18A" w14:textId="77777777" w:rsidTr="00767112">
        <w:tc>
          <w:tcPr>
            <w:tcW w:w="5870" w:type="dxa"/>
            <w:shd w:val="clear" w:color="auto" w:fill="FFFFFF" w:themeFill="background1"/>
          </w:tcPr>
          <w:p w14:paraId="702CF730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aflets</w:t>
            </w:r>
          </w:p>
        </w:tc>
        <w:tc>
          <w:tcPr>
            <w:tcW w:w="1218" w:type="dxa"/>
            <w:shd w:val="clear" w:color="auto" w:fill="FFFFFF" w:themeFill="background1"/>
          </w:tcPr>
          <w:p w14:paraId="0813D27E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636" w:type="dxa"/>
            <w:shd w:val="clear" w:color="auto" w:fill="FFFFFF" w:themeFill="background1"/>
          </w:tcPr>
          <w:p w14:paraId="7B7EEE88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AE6C76" w14:paraId="13599494" w14:textId="77777777" w:rsidTr="00767112">
        <w:tc>
          <w:tcPr>
            <w:tcW w:w="5870" w:type="dxa"/>
            <w:shd w:val="clear" w:color="auto" w:fill="FFFFFF" w:themeFill="background1"/>
          </w:tcPr>
          <w:p w14:paraId="282077F9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dio</w:t>
            </w:r>
          </w:p>
        </w:tc>
        <w:tc>
          <w:tcPr>
            <w:tcW w:w="1218" w:type="dxa"/>
            <w:shd w:val="clear" w:color="auto" w:fill="FFFFFF" w:themeFill="background1"/>
          </w:tcPr>
          <w:p w14:paraId="00A740F6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636" w:type="dxa"/>
            <w:shd w:val="clear" w:color="auto" w:fill="FFFFFF" w:themeFill="background1"/>
          </w:tcPr>
          <w:p w14:paraId="2B73C501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AE6C76" w14:paraId="7AE928D0" w14:textId="77777777" w:rsidTr="00767112">
        <w:tc>
          <w:tcPr>
            <w:tcW w:w="5870" w:type="dxa"/>
            <w:shd w:val="clear" w:color="auto" w:fill="FFFFFF" w:themeFill="background1"/>
          </w:tcPr>
          <w:p w14:paraId="6EA5AF3E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s</w:t>
            </w:r>
          </w:p>
        </w:tc>
        <w:tc>
          <w:tcPr>
            <w:tcW w:w="1218" w:type="dxa"/>
            <w:shd w:val="clear" w:color="auto" w:fill="FFFFFF" w:themeFill="background1"/>
          </w:tcPr>
          <w:p w14:paraId="6540CBEE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636" w:type="dxa"/>
            <w:shd w:val="clear" w:color="auto" w:fill="FFFFFF" w:themeFill="background1"/>
          </w:tcPr>
          <w:p w14:paraId="01DC4900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7</w:t>
            </w:r>
          </w:p>
        </w:tc>
      </w:tr>
      <w:tr w:rsidR="00AE6C76" w14:paraId="5FD5A89D" w14:textId="77777777" w:rsidTr="00767112">
        <w:tc>
          <w:tcPr>
            <w:tcW w:w="587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DCFAD06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 try and avoid any information</w:t>
            </w:r>
          </w:p>
        </w:tc>
        <w:tc>
          <w:tcPr>
            <w:tcW w:w="121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32D9A85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3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78DA3E8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</w:t>
            </w:r>
          </w:p>
        </w:tc>
      </w:tr>
    </w:tbl>
    <w:p w14:paraId="22B27BC0" w14:textId="3966E0AC" w:rsidR="00AE6C76" w:rsidRDefault="00AE6C76" w:rsidP="00AE6C76">
      <w:pPr>
        <w:spacing w:after="12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1B934957" w14:textId="627FCF16" w:rsidR="00AE6C76" w:rsidRPr="00A47009" w:rsidRDefault="00AE6C76" w:rsidP="00AE6C76">
      <w:pPr>
        <w:spacing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Table 2: 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Where parents reported their child accessed information about COVID-19</w:t>
      </w:r>
      <w:r w:rsidR="004363B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363BB" w:rsidRPr="00A47009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(N=126)</w:t>
      </w:r>
      <w:r w:rsidRPr="00A4700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tbl>
      <w:tblPr>
        <w:tblW w:w="831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88"/>
        <w:gridCol w:w="850"/>
        <w:gridCol w:w="380"/>
      </w:tblGrid>
      <w:tr w:rsidR="00AE6C76" w14:paraId="0CDA2279" w14:textId="77777777" w:rsidTr="00767112">
        <w:trPr>
          <w:trHeight w:val="315"/>
        </w:trPr>
        <w:tc>
          <w:tcPr>
            <w:tcW w:w="70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C71558F" w14:textId="3AC6087E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EC4FAE" w14:textId="577580B5" w:rsidR="00AE6C76" w:rsidRDefault="00A47009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C00000"/>
                <w:sz w:val="24"/>
                <w:szCs w:val="24"/>
                <w:lang w:eastAsia="pt-BR"/>
              </w:rPr>
              <w:t>n</w:t>
            </w:r>
          </w:p>
        </w:tc>
        <w:tc>
          <w:tcPr>
            <w:tcW w:w="3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B97C15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AE6C76" w14:paraId="36D739F3" w14:textId="77777777" w:rsidTr="00767112">
        <w:trPr>
          <w:trHeight w:val="315"/>
        </w:trPr>
        <w:tc>
          <w:tcPr>
            <w:tcW w:w="70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694490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Parents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782288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114</w:t>
            </w:r>
          </w:p>
        </w:tc>
        <w:tc>
          <w:tcPr>
            <w:tcW w:w="3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D16331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91</w:t>
            </w:r>
          </w:p>
        </w:tc>
      </w:tr>
      <w:tr w:rsidR="00AE6C76" w14:paraId="3F972EF9" w14:textId="77777777" w:rsidTr="00767112">
        <w:trPr>
          <w:trHeight w:val="300"/>
        </w:trPr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D6EF86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TV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AFD620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55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05B65994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44</w:t>
            </w:r>
          </w:p>
        </w:tc>
      </w:tr>
      <w:tr w:rsidR="00AE6C76" w14:paraId="1568EE86" w14:textId="77777777" w:rsidTr="00767112">
        <w:trPr>
          <w:trHeight w:val="300"/>
        </w:trPr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F1E6BE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School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2DCA29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37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13B15725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30</w:t>
            </w:r>
          </w:p>
        </w:tc>
      </w:tr>
      <w:tr w:rsidR="00AE6C76" w14:paraId="24431F07" w14:textId="77777777" w:rsidTr="00767112">
        <w:trPr>
          <w:trHeight w:val="315"/>
        </w:trPr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935A7A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Internet (Google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02E552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21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57243CF3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17</w:t>
            </w:r>
          </w:p>
        </w:tc>
      </w:tr>
      <w:tr w:rsidR="00AE6C76" w14:paraId="4057F39F" w14:textId="77777777" w:rsidTr="00767112">
        <w:trPr>
          <w:trHeight w:val="315"/>
        </w:trPr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0A26D6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You Tube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80AAAC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20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3120548A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16</w:t>
            </w:r>
          </w:p>
        </w:tc>
      </w:tr>
      <w:tr w:rsidR="00AE6C76" w14:paraId="7E75D90E" w14:textId="77777777" w:rsidTr="00767112">
        <w:trPr>
          <w:trHeight w:val="315"/>
        </w:trPr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29EB2A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 xml:space="preserve">Social Media (Instagram, Facebook, Twitter,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TikTo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2F59EA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16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3B992D91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13</w:t>
            </w:r>
          </w:p>
        </w:tc>
      </w:tr>
      <w:tr w:rsidR="00AE6C76" w14:paraId="006C119F" w14:textId="77777777" w:rsidTr="00767112">
        <w:trPr>
          <w:trHeight w:val="315"/>
        </w:trPr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14F5EF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Newspapers and magazines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2B9170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7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5F7757B1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06</w:t>
            </w:r>
          </w:p>
        </w:tc>
      </w:tr>
      <w:tr w:rsidR="00AE6C76" w14:paraId="073C0201" w14:textId="77777777" w:rsidTr="00767112">
        <w:trPr>
          <w:trHeight w:val="315"/>
        </w:trPr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ECBEF4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Friends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666757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6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40974B99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05</w:t>
            </w:r>
          </w:p>
        </w:tc>
      </w:tr>
      <w:tr w:rsidR="00AE6C76" w14:paraId="4B595E19" w14:textId="77777777" w:rsidTr="00767112">
        <w:trPr>
          <w:trHeight w:val="315"/>
        </w:trPr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25968A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I restrict their access to information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0CEC1F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3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77CB3FBE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03</w:t>
            </w:r>
          </w:p>
        </w:tc>
      </w:tr>
      <w:tr w:rsidR="00AE6C76" w14:paraId="5258F846" w14:textId="77777777" w:rsidTr="00767112">
        <w:trPr>
          <w:trHeight w:val="315"/>
        </w:trPr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7BCB82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Radio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3B1FAE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3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2D3B2DCE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03</w:t>
            </w:r>
          </w:p>
        </w:tc>
      </w:tr>
      <w:tr w:rsidR="00AE6C76" w14:paraId="2E4B25D9" w14:textId="77777777" w:rsidTr="00767112">
        <w:trPr>
          <w:trHeight w:val="315"/>
        </w:trPr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39775D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They have not accessed any information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A4EDC5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2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5742873D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02</w:t>
            </w:r>
          </w:p>
        </w:tc>
      </w:tr>
      <w:tr w:rsidR="00AE6C76" w14:paraId="34198CC3" w14:textId="77777777" w:rsidTr="00767112">
        <w:trPr>
          <w:trHeight w:val="315"/>
        </w:trPr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3F7C4E2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Others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348DDC8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1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7106AA" w14:textId="77777777" w:rsidR="00AE6C76" w:rsidRDefault="00AE6C76" w:rsidP="0076711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01</w:t>
            </w:r>
          </w:p>
        </w:tc>
      </w:tr>
    </w:tbl>
    <w:p w14:paraId="04D1D11D" w14:textId="77777777" w:rsidR="002A588E" w:rsidRDefault="002A588E" w:rsidP="00AE6C76"/>
    <w:sectPr w:rsidR="002A588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sjA0sTA2NDQzszRQ0lEKTi0uzszPAykwrgUABJpM1CwAAAA="/>
  </w:docVars>
  <w:rsids>
    <w:rsidRoot w:val="0010567E"/>
    <w:rsid w:val="000963E6"/>
    <w:rsid w:val="0010567E"/>
    <w:rsid w:val="002A588E"/>
    <w:rsid w:val="004363BB"/>
    <w:rsid w:val="007A353E"/>
    <w:rsid w:val="00A37EAB"/>
    <w:rsid w:val="00A47009"/>
    <w:rsid w:val="00AE6C76"/>
    <w:rsid w:val="00D53C66"/>
    <w:rsid w:val="00D67C16"/>
    <w:rsid w:val="00DB2189"/>
    <w:rsid w:val="00FC1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B14CA0"/>
  <w15:chartTrackingRefBased/>
  <w15:docId w15:val="{13B7EC38-B397-4727-A7F6-50A2E298F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567E"/>
    <w:pPr>
      <w:spacing w:after="200" w:line="276" w:lineRule="auto"/>
    </w:pPr>
    <w:rPr>
      <w:lang w:val="en-GB"/>
    </w:rPr>
  </w:style>
  <w:style w:type="paragraph" w:styleId="Ttulo1">
    <w:name w:val="heading 1"/>
    <w:basedOn w:val="Normal"/>
    <w:next w:val="Normal"/>
    <w:link w:val="Ttulo1Char"/>
    <w:uiPriority w:val="9"/>
    <w:qFormat/>
    <w:rsid w:val="0010567E"/>
    <w:pPr>
      <w:spacing w:beforeAutospacing="1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2"/>
      <w:sz w:val="48"/>
      <w:szCs w:val="48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qFormat/>
    <w:rsid w:val="0010567E"/>
    <w:rPr>
      <w:rFonts w:ascii="Times New Roman" w:eastAsia="Times New Roman" w:hAnsi="Times New Roman" w:cs="Times New Roman"/>
      <w:b/>
      <w:bCs/>
      <w:kern w:val="2"/>
      <w:sz w:val="48"/>
      <w:szCs w:val="48"/>
      <w:lang w:val="en-GB" w:eastAsia="pt-BR"/>
    </w:rPr>
  </w:style>
  <w:style w:type="table" w:styleId="Tabelacomgrade">
    <w:name w:val="Table Grid"/>
    <w:basedOn w:val="Tabelanormal"/>
    <w:uiPriority w:val="39"/>
    <w:qFormat/>
    <w:rsid w:val="0010567E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2A588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2A588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2A588E"/>
    <w:rPr>
      <w:sz w:val="20"/>
      <w:szCs w:val="20"/>
      <w:lang w:val="en-GB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A588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A588E"/>
    <w:rPr>
      <w:b/>
      <w:bCs/>
      <w:sz w:val="20"/>
      <w:szCs w:val="20"/>
      <w:lang w:val="en-GB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53C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53C66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5</Words>
  <Characters>678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la Garcia</dc:creator>
  <cp:keywords/>
  <dc:description/>
  <cp:lastModifiedBy>Marla Andréia Garcia de Avila</cp:lastModifiedBy>
  <cp:revision>2</cp:revision>
  <cp:lastPrinted>2021-06-16T17:34:00Z</cp:lastPrinted>
  <dcterms:created xsi:type="dcterms:W3CDTF">2021-08-14T14:44:00Z</dcterms:created>
  <dcterms:modified xsi:type="dcterms:W3CDTF">2021-08-14T14:44:00Z</dcterms:modified>
</cp:coreProperties>
</file>